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b70e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961b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9a22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94ab8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335ff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56cc2a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e8f959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9e0d70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09:09Z</dcterms:created>
  <dcterms:modified xsi:type="dcterms:W3CDTF">2022-05-08T22:09:09Z</dcterms:modified>
</cp:coreProperties>
</file>